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389" w:rsidRDefault="005D0389" w:rsidP="000C6201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MINUTES FROM MEETING 3/20/17</w:t>
      </w:r>
    </w:p>
    <w:p w:rsidR="005D0389" w:rsidRDefault="005D0389" w:rsidP="000C6201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:rsidR="000C6201" w:rsidRPr="000C6201" w:rsidRDefault="000C6201" w:rsidP="000C620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C6201">
        <w:rPr>
          <w:rFonts w:ascii="Arial" w:eastAsia="Times New Roman" w:hAnsi="Arial" w:cs="Arial"/>
          <w:b/>
          <w:bCs/>
          <w:color w:val="000000"/>
          <w:sz w:val="28"/>
          <w:szCs w:val="28"/>
        </w:rPr>
        <w:t>Vertical Curriculum Committees</w:t>
      </w:r>
    </w:p>
    <w:p w:rsidR="00947616" w:rsidRPr="00947616" w:rsidRDefault="00A9506B" w:rsidP="000C6201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K-12</w:t>
      </w:r>
      <w:r w:rsidR="00947616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English Language Arts</w:t>
      </w:r>
    </w:p>
    <w:p w:rsidR="000C6201" w:rsidRPr="005D0389" w:rsidRDefault="000C6201" w:rsidP="005D038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C6201">
        <w:rPr>
          <w:rFonts w:ascii="Arial" w:eastAsia="Times New Roman" w:hAnsi="Arial" w:cs="Arial"/>
          <w:b/>
          <w:bCs/>
          <w:color w:val="000000"/>
          <w:sz w:val="28"/>
          <w:szCs w:val="28"/>
        </w:rPr>
        <w:t>MAP</w:t>
      </w:r>
      <w:r w:rsidR="00A9506B">
        <w:rPr>
          <w:rFonts w:ascii="Arial" w:eastAsia="Times New Roman" w:hAnsi="Arial" w:cs="Arial"/>
          <w:b/>
          <w:bCs/>
          <w:color w:val="000000"/>
          <w:sz w:val="28"/>
          <w:szCs w:val="28"/>
        </w:rPr>
        <w:t>/EOC</w:t>
      </w:r>
      <w:r w:rsidRPr="000C6201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Item Analysis Review</w:t>
      </w:r>
    </w:p>
    <w:p w:rsidR="00077B7B" w:rsidRDefault="000C6201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C6201">
        <w:rPr>
          <w:rFonts w:ascii="Arial" w:eastAsia="Times New Roman" w:hAnsi="Arial" w:cs="Arial"/>
          <w:b/>
          <w:bCs/>
          <w:color w:val="000000"/>
          <w:sz w:val="24"/>
          <w:szCs w:val="24"/>
        </w:rPr>
        <w:t>Assignment:</w:t>
      </w:r>
      <w:r w:rsidRPr="000C6201">
        <w:rPr>
          <w:rFonts w:ascii="Arial" w:eastAsia="Times New Roman" w:hAnsi="Arial" w:cs="Arial"/>
          <w:color w:val="000000"/>
          <w:sz w:val="24"/>
          <w:szCs w:val="24"/>
        </w:rPr>
        <w:t xml:space="preserve">  </w:t>
      </w: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s a group complete the Vertical Team Action Plan</w:t>
      </w:r>
      <w:r w:rsidR="005D311B">
        <w:rPr>
          <w:rFonts w:ascii="Arial" w:eastAsia="Times New Roman" w:hAnsi="Arial" w:cs="Arial"/>
          <w:color w:val="000000"/>
          <w:sz w:val="24"/>
          <w:szCs w:val="24"/>
        </w:rPr>
        <w:t>, Part 2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077B7B" w:rsidRP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77B7B">
        <w:rPr>
          <w:rFonts w:ascii="Arial" w:hAnsi="Arial" w:cs="Arial"/>
          <w:sz w:val="24"/>
          <w:szCs w:val="24"/>
        </w:rPr>
        <w:t>In this activity, Milan C-2 teachers work collaboratively to align standards across grade levels and develop a deep understanding of what is required in the upper grades. A highlight of the activity is cross-grade discussion of problems students have with the standard</w:t>
      </w:r>
      <w:r>
        <w:rPr>
          <w:rFonts w:ascii="Arial" w:hAnsi="Arial" w:cs="Arial"/>
          <w:sz w:val="24"/>
          <w:szCs w:val="24"/>
        </w:rPr>
        <w:t>s</w:t>
      </w:r>
      <w:r w:rsidRPr="00077B7B">
        <w:rPr>
          <w:rFonts w:ascii="Arial" w:hAnsi="Arial" w:cs="Arial"/>
          <w:sz w:val="24"/>
          <w:szCs w:val="24"/>
        </w:rPr>
        <w:t xml:space="preserve"> in the higher grade level and brainstorming instructional ideas that will help teachers in the lower grades better prepare their students.</w:t>
      </w: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0C6201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Using the</w:t>
      </w:r>
      <w:r w:rsidR="000C6201" w:rsidRPr="000C620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C4838">
        <w:rPr>
          <w:rFonts w:ascii="Arial" w:eastAsia="Times New Roman" w:hAnsi="Arial" w:cs="Arial"/>
          <w:color w:val="000000"/>
          <w:sz w:val="24"/>
          <w:szCs w:val="24"/>
        </w:rPr>
        <w:t xml:space="preserve">completed Five In/Five Out information brought by each </w:t>
      </w:r>
      <w:r>
        <w:rPr>
          <w:rFonts w:ascii="Arial" w:eastAsia="Times New Roman" w:hAnsi="Arial" w:cs="Arial"/>
          <w:color w:val="000000"/>
          <w:sz w:val="24"/>
          <w:szCs w:val="24"/>
        </w:rPr>
        <w:t>grade level/content area team begin with 12</w:t>
      </w:r>
      <w:r w:rsidRPr="00077B7B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grade and work your way to Kindergarten looking for alignment/gaps .  </w:t>
      </w: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Discussion:</w:t>
      </w: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77B7B">
        <w:rPr>
          <w:rFonts w:ascii="Arial" w:hAnsi="Arial" w:cs="Arial"/>
          <w:sz w:val="24"/>
          <w:szCs w:val="24"/>
        </w:rPr>
        <w:t xml:space="preserve">Are there any surprises? </w:t>
      </w:r>
    </w:p>
    <w:p w:rsidR="00077B7B" w:rsidRDefault="00CC55BE" w:rsidP="00CC55BE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areas but no surprises </w:t>
      </w:r>
    </w:p>
    <w:p w:rsidR="00CC55BE" w:rsidRDefault="00CC55BE" w:rsidP="00CC55BE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re vocabulary listed as a commonality</w:t>
      </w:r>
    </w:p>
    <w:p w:rsidR="00CC55BE" w:rsidRDefault="00CC55BE" w:rsidP="00CC55BE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ab is done constantly  but getting all to do that</w:t>
      </w:r>
    </w:p>
    <w:p w:rsidR="00077B7B" w:rsidRPr="00CC55BE" w:rsidRDefault="00CC55BE" w:rsidP="000C6201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Context Clues as a practice in our classrooms</w:t>
      </w: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re the 5 </w:t>
      </w:r>
      <w:proofErr w:type="gramStart"/>
      <w:r>
        <w:rPr>
          <w:rFonts w:ascii="Arial" w:hAnsi="Arial" w:cs="Arial"/>
          <w:sz w:val="24"/>
          <w:szCs w:val="24"/>
        </w:rPr>
        <w:t>Out  SMART</w:t>
      </w:r>
      <w:proofErr w:type="gramEnd"/>
      <w:r>
        <w:rPr>
          <w:rFonts w:ascii="Arial" w:hAnsi="Arial" w:cs="Arial"/>
          <w:sz w:val="24"/>
          <w:szCs w:val="24"/>
        </w:rPr>
        <w:t xml:space="preserve"> Goals</w:t>
      </w:r>
      <w:r w:rsidR="005D311B">
        <w:rPr>
          <w:rFonts w:ascii="Arial" w:hAnsi="Arial" w:cs="Arial"/>
          <w:sz w:val="24"/>
          <w:szCs w:val="24"/>
        </w:rPr>
        <w:t xml:space="preserve"> you have assessed this year</w:t>
      </w:r>
      <w:r>
        <w:rPr>
          <w:rFonts w:ascii="Arial" w:hAnsi="Arial" w:cs="Arial"/>
          <w:sz w:val="24"/>
          <w:szCs w:val="24"/>
        </w:rPr>
        <w:t>?</w:t>
      </w:r>
    </w:p>
    <w:p w:rsidR="00CC55BE" w:rsidRDefault="00CC55BE" w:rsidP="00CC55BE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kills-Smart goals (yes)</w:t>
      </w:r>
    </w:p>
    <w:p w:rsidR="00077B7B" w:rsidRPr="00CC55BE" w:rsidRDefault="00CC55BE" w:rsidP="000C6201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iting-Smart goals (no)</w:t>
      </w: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e you taught them this year?</w:t>
      </w:r>
    </w:p>
    <w:p w:rsidR="005D311B" w:rsidRPr="00CC55BE" w:rsidRDefault="00CC55BE" w:rsidP="000C6201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55BE">
        <w:rPr>
          <w:rFonts w:ascii="Arial" w:hAnsi="Arial" w:cs="Arial"/>
          <w:sz w:val="24"/>
          <w:szCs w:val="24"/>
        </w:rPr>
        <w:t xml:space="preserve">Most are taught but </w:t>
      </w:r>
    </w:p>
    <w:p w:rsidR="005D311B" w:rsidRDefault="005D311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D311B" w:rsidRDefault="005D311B" w:rsidP="005D311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were they taught?</w:t>
      </w:r>
    </w:p>
    <w:p w:rsidR="00CC55BE" w:rsidRDefault="00CC55BE" w:rsidP="00CC55BE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ught prior to MAP testing</w:t>
      </w:r>
    </w:p>
    <w:p w:rsidR="00CC55BE" w:rsidRDefault="00CC55BE" w:rsidP="00CC55BE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-2 continuously</w:t>
      </w:r>
    </w:p>
    <w:p w:rsidR="00077B7B" w:rsidRPr="00CC55BE" w:rsidRDefault="00CC55BE" w:rsidP="000C6201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ing modeled continuously </w:t>
      </w: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77B7B">
        <w:rPr>
          <w:rFonts w:ascii="Arial" w:hAnsi="Arial" w:cs="Arial"/>
          <w:sz w:val="24"/>
          <w:szCs w:val="24"/>
        </w:rPr>
        <w:t xml:space="preserve">Do you see any adjustments for your grade level? </w:t>
      </w:r>
    </w:p>
    <w:p w:rsidR="00077B7B" w:rsidRDefault="00CC55BE" w:rsidP="00CC55BE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king sure things are covered</w:t>
      </w:r>
    </w:p>
    <w:p w:rsidR="00CC55BE" w:rsidRDefault="00CC55BE" w:rsidP="00CC55BE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ering different types of writing</w:t>
      </w:r>
    </w:p>
    <w:p w:rsidR="00077B7B" w:rsidRDefault="00CC55BE" w:rsidP="000C6201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55BE">
        <w:rPr>
          <w:rFonts w:ascii="Arial" w:hAnsi="Arial" w:cs="Arial"/>
          <w:sz w:val="24"/>
          <w:szCs w:val="24"/>
        </w:rPr>
        <w:t>Developing smart goals for the writing process</w:t>
      </w:r>
    </w:p>
    <w:p w:rsidR="00CC55BE" w:rsidRPr="00CC55BE" w:rsidRDefault="00CC55BE" w:rsidP="00CC55BE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77B7B">
        <w:rPr>
          <w:rFonts w:ascii="Arial" w:hAnsi="Arial" w:cs="Arial"/>
          <w:sz w:val="24"/>
          <w:szCs w:val="24"/>
        </w:rPr>
        <w:lastRenderedPageBreak/>
        <w:t>What follow-up is needed to embed the C</w:t>
      </w:r>
      <w:r>
        <w:rPr>
          <w:rFonts w:ascii="Arial" w:hAnsi="Arial" w:cs="Arial"/>
          <w:sz w:val="24"/>
          <w:szCs w:val="24"/>
        </w:rPr>
        <w:t xml:space="preserve">urriculum </w:t>
      </w:r>
      <w:r w:rsidRPr="00077B7B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lignment (CAP) Process within your school</w:t>
      </w:r>
      <w:r w:rsidRPr="00077B7B">
        <w:rPr>
          <w:rFonts w:ascii="Arial" w:hAnsi="Arial" w:cs="Arial"/>
          <w:sz w:val="24"/>
          <w:szCs w:val="24"/>
        </w:rPr>
        <w:t xml:space="preserve">? </w:t>
      </w:r>
    </w:p>
    <w:p w:rsidR="00077B7B" w:rsidRDefault="00CC55BE" w:rsidP="00CC55BE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iting rubrics used in all subjects (resource: essaytrigger.com)</w:t>
      </w:r>
    </w:p>
    <w:p w:rsidR="00CC55BE" w:rsidRDefault="00CC55BE" w:rsidP="00CC55BE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ntifying context clues in all subjects</w:t>
      </w:r>
    </w:p>
    <w:p w:rsidR="00CC55BE" w:rsidRDefault="00CC55BE" w:rsidP="00CC55BE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ing student samples in writing as a K-12 group to analyze expectations at each level</w:t>
      </w:r>
    </w:p>
    <w:p w:rsidR="00CC55BE" w:rsidRDefault="00CC55BE" w:rsidP="00CC55BE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ing benchmark given K-12 and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tracked as a smart goal</w:t>
      </w:r>
    </w:p>
    <w:p w:rsidR="00CC55BE" w:rsidRPr="00CC55BE" w:rsidRDefault="00CC55BE" w:rsidP="00CC55BE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ogle blog used for the K-12 Comm</w:t>
      </w:r>
      <w:r w:rsidR="00C10E5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Arts team to use to share </w:t>
      </w:r>
      <w:proofErr w:type="spellStart"/>
      <w:r>
        <w:rPr>
          <w:rFonts w:ascii="Arial" w:hAnsi="Arial" w:cs="Arial"/>
          <w:sz w:val="24"/>
          <w:szCs w:val="24"/>
        </w:rPr>
        <w:t>out</w:t>
      </w:r>
      <w:proofErr w:type="spellEnd"/>
      <w:r>
        <w:rPr>
          <w:rFonts w:ascii="Arial" w:hAnsi="Arial" w:cs="Arial"/>
          <w:sz w:val="24"/>
          <w:szCs w:val="24"/>
        </w:rPr>
        <w:t xml:space="preserve"> strategies</w:t>
      </w:r>
    </w:p>
    <w:p w:rsid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Pr="00077B7B" w:rsidRDefault="00077B7B" w:rsidP="000C620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77B7B" w:rsidRPr="00077B7B" w:rsidRDefault="00077B7B" w:rsidP="000C620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77B7B">
        <w:rPr>
          <w:rFonts w:ascii="Arial" w:hAnsi="Arial" w:cs="Arial"/>
          <w:sz w:val="24"/>
          <w:szCs w:val="24"/>
        </w:rPr>
        <w:t>Have you identified obstacles as you integrate/implement</w:t>
      </w:r>
      <w:r>
        <w:rPr>
          <w:rFonts w:ascii="Arial" w:hAnsi="Arial" w:cs="Arial"/>
          <w:sz w:val="24"/>
          <w:szCs w:val="24"/>
        </w:rPr>
        <w:t xml:space="preserve"> the CAP Process in your school</w:t>
      </w:r>
      <w:r w:rsidRPr="00077B7B">
        <w:rPr>
          <w:rFonts w:ascii="Arial" w:hAnsi="Arial" w:cs="Arial"/>
          <w:sz w:val="24"/>
          <w:szCs w:val="24"/>
        </w:rPr>
        <w:t>?</w:t>
      </w:r>
    </w:p>
    <w:p w:rsidR="00077B7B" w:rsidRPr="00CC55BE" w:rsidRDefault="00CC55BE" w:rsidP="00CC55BE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Getting information out to everyone and technology in general</w:t>
      </w:r>
    </w:p>
    <w:p w:rsidR="00B058BE" w:rsidRDefault="00B058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077B7B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CC55BE">
      <w:pPr>
        <w:spacing w:after="0" w:line="240" w:lineRule="auto"/>
        <w:ind w:left="72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Communication Arts Vertical Team</w:t>
      </w:r>
    </w:p>
    <w:p w:rsidR="00CC55BE" w:rsidRDefault="00CC55BE" w:rsidP="00CC55BE">
      <w:pPr>
        <w:spacing w:after="0" w:line="240" w:lineRule="auto"/>
        <w:ind w:left="72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ction Plan, Part 2</w:t>
      </w:r>
    </w:p>
    <w:p w:rsidR="00CC55BE" w:rsidRDefault="00CC55BE" w:rsidP="00CC55BE">
      <w:pPr>
        <w:spacing w:after="0" w:line="240" w:lineRule="auto"/>
        <w:ind w:left="72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CC55BE" w:rsidRDefault="00CC55BE" w:rsidP="00CC55BE">
      <w:pPr>
        <w:spacing w:after="0" w:line="240" w:lineRule="auto"/>
        <w:ind w:left="720"/>
        <w:jc w:val="center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CC55BE">
        <w:rPr>
          <w:rFonts w:ascii="Arial" w:eastAsia="Times New Roman" w:hAnsi="Arial" w:cs="Arial"/>
          <w:b/>
          <w:color w:val="000000"/>
          <w:sz w:val="24"/>
          <w:szCs w:val="24"/>
        </w:rPr>
        <w:t>Milan C-2 School District</w:t>
      </w:r>
    </w:p>
    <w:p w:rsidR="00C10E5E" w:rsidRDefault="00C10E5E" w:rsidP="00CC55BE">
      <w:pPr>
        <w:spacing w:after="0" w:line="240" w:lineRule="auto"/>
        <w:ind w:left="720"/>
        <w:jc w:val="center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 xml:space="preserve"> What does your Vertical Team want to accomplish:</w:t>
      </w:r>
    </w:p>
    <w:p w:rsid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For students?</w:t>
      </w:r>
    </w:p>
    <w:p w:rsidR="00C10E5E" w:rsidRPr="00C10E5E" w:rsidRDefault="00C10E5E" w:rsidP="00C10E5E">
      <w:pPr>
        <w:pStyle w:val="ListParagraph"/>
        <w:numPr>
          <w:ilvl w:val="2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More technology and assessment ready</w:t>
      </w:r>
    </w:p>
    <w:p w:rsid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For our teachers?</w:t>
      </w:r>
    </w:p>
    <w:p w:rsidR="00C10E5E" w:rsidRPr="00C10E5E" w:rsidRDefault="00C10E5E" w:rsidP="00C10E5E">
      <w:pPr>
        <w:pStyle w:val="ListParagraph"/>
        <w:numPr>
          <w:ilvl w:val="2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Strategies and Resources</w:t>
      </w:r>
    </w:p>
    <w:p w:rsid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For ourselves?</w:t>
      </w:r>
    </w:p>
    <w:p w:rsidR="00C10E5E" w:rsidRPr="00C10E5E" w:rsidRDefault="00C10E5E" w:rsidP="00C10E5E">
      <w:pPr>
        <w:pStyle w:val="ListParagraph"/>
        <w:numPr>
          <w:ilvl w:val="2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 xml:space="preserve">Rubrics and Benchmarks 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What are the major issues that we, as a communication arts vertical team will address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Vocabulary and context clues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Summarizing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 xml:space="preserve">Rubrics and Benchmark assessments 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THREE specific goals for our vertical communication arts team next year are: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Create rubrics and benchmark assessments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 xml:space="preserve">Context clue strategies for identifying the meaning of vocabulary </w:t>
      </w:r>
    </w:p>
    <w:p w:rsid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Produce examples of student work on summarizing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What specific plans do we have for accomplishing each of the goals listed above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Meeting to create rubrics and share examples of student work.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Share strategies on context clues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How will we measure our degree of success in attaining each of these goals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Compare smart goal data including assessments to see how they align on summarizing and context clues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How often will communication arts vertical team meet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Once per quarter on an early out or full work day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When and where are we going to meet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Early out, workday  and in the elementary tech lab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How long will each meeting be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No more than 2 hours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How are we going to keep record for our activities and accomplishments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Agenda and minutes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Who is going to be responsible for maintaining and distributing the team records/accomplishments to team members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Pauley</w:t>
      </w:r>
    </w:p>
    <w:p w:rsidR="00C10E5E" w:rsidRDefault="00C10E5E" w:rsidP="00C10E5E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What kind of administrative support will we request?</w:t>
      </w:r>
    </w:p>
    <w:p w:rsidR="00C10E5E" w:rsidRPr="00C10E5E" w:rsidRDefault="00C10E5E" w:rsidP="00C10E5E">
      <w:pPr>
        <w:pStyle w:val="ListParagraph"/>
        <w:numPr>
          <w:ilvl w:val="1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10E5E">
        <w:rPr>
          <w:rFonts w:ascii="Arial" w:eastAsia="Times New Roman" w:hAnsi="Arial" w:cs="Arial"/>
          <w:color w:val="000000"/>
          <w:sz w:val="24"/>
          <w:szCs w:val="24"/>
        </w:rPr>
        <w:t>Time</w:t>
      </w:r>
    </w:p>
    <w:sectPr w:rsidR="00C10E5E" w:rsidRPr="00C10E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B422C"/>
    <w:multiLevelType w:val="hybridMultilevel"/>
    <w:tmpl w:val="A1FEF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23D2F"/>
    <w:multiLevelType w:val="multilevel"/>
    <w:tmpl w:val="CECE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74C667C"/>
    <w:multiLevelType w:val="hybridMultilevel"/>
    <w:tmpl w:val="E03A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EE3038"/>
    <w:multiLevelType w:val="hybridMultilevel"/>
    <w:tmpl w:val="D54A22A0"/>
    <w:lvl w:ilvl="0" w:tplc="DE667B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8EC333C"/>
    <w:multiLevelType w:val="multilevel"/>
    <w:tmpl w:val="7638B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19A6131"/>
    <w:multiLevelType w:val="hybridMultilevel"/>
    <w:tmpl w:val="E26C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103BBF"/>
    <w:multiLevelType w:val="multilevel"/>
    <w:tmpl w:val="AE020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20008D0"/>
    <w:multiLevelType w:val="hybridMultilevel"/>
    <w:tmpl w:val="91FA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FB613E"/>
    <w:multiLevelType w:val="hybridMultilevel"/>
    <w:tmpl w:val="93B06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4C4A00"/>
    <w:multiLevelType w:val="hybridMultilevel"/>
    <w:tmpl w:val="2676C03A"/>
    <w:lvl w:ilvl="0" w:tplc="195657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DE6A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5288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E064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2A8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384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5C4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602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5EDC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6118128C"/>
    <w:multiLevelType w:val="multilevel"/>
    <w:tmpl w:val="80AE0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BBD04D0"/>
    <w:multiLevelType w:val="hybridMultilevel"/>
    <w:tmpl w:val="8DE4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E14CD0"/>
    <w:multiLevelType w:val="multilevel"/>
    <w:tmpl w:val="FECC9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4"/>
  </w:num>
  <w:num w:numId="5">
    <w:abstractNumId w:val="12"/>
  </w:num>
  <w:num w:numId="6">
    <w:abstractNumId w:val="9"/>
  </w:num>
  <w:num w:numId="7">
    <w:abstractNumId w:val="5"/>
  </w:num>
  <w:num w:numId="8">
    <w:abstractNumId w:val="0"/>
  </w:num>
  <w:num w:numId="9">
    <w:abstractNumId w:val="8"/>
  </w:num>
  <w:num w:numId="10">
    <w:abstractNumId w:val="7"/>
  </w:num>
  <w:num w:numId="11">
    <w:abstractNumId w:val="11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MDIyMDE2sDQwMzZX0lEKTi0uzszPAykwrgUAse3zViwAAAA="/>
  </w:docVars>
  <w:rsids>
    <w:rsidRoot w:val="000C6201"/>
    <w:rsid w:val="00077B7B"/>
    <w:rsid w:val="000C6201"/>
    <w:rsid w:val="00555C62"/>
    <w:rsid w:val="005D0389"/>
    <w:rsid w:val="005D311B"/>
    <w:rsid w:val="00947616"/>
    <w:rsid w:val="00A9506B"/>
    <w:rsid w:val="00B058BE"/>
    <w:rsid w:val="00C10E5E"/>
    <w:rsid w:val="00C75A29"/>
    <w:rsid w:val="00C77C79"/>
    <w:rsid w:val="00CC4838"/>
    <w:rsid w:val="00CC5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6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C6201"/>
  </w:style>
  <w:style w:type="paragraph" w:styleId="ListParagraph">
    <w:name w:val="List Paragraph"/>
    <w:basedOn w:val="Normal"/>
    <w:uiPriority w:val="34"/>
    <w:qFormat/>
    <w:rsid w:val="00CC55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E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6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C6201"/>
  </w:style>
  <w:style w:type="paragraph" w:styleId="ListParagraph">
    <w:name w:val="List Paragraph"/>
    <w:basedOn w:val="Normal"/>
    <w:uiPriority w:val="34"/>
    <w:qFormat/>
    <w:rsid w:val="00CC55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E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43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01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17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D786C-006B-4A04-B527-990D9A0BB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ton Public Schools</Company>
  <LinksUpToDate>false</LinksUpToDate>
  <CharactersWithSpaces>3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Hull</dc:creator>
  <cp:lastModifiedBy>Ashley Pauley</cp:lastModifiedBy>
  <cp:revision>2</cp:revision>
  <cp:lastPrinted>2017-03-21T13:56:00Z</cp:lastPrinted>
  <dcterms:created xsi:type="dcterms:W3CDTF">2017-03-21T13:56:00Z</dcterms:created>
  <dcterms:modified xsi:type="dcterms:W3CDTF">2017-03-21T13:56:00Z</dcterms:modified>
</cp:coreProperties>
</file>